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CAL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CAL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CAL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CAL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CAL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CAL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CAL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CAL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38.9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CAL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6.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CAL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CAL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CAL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CAL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CAL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9</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 (0.389 - 0.425)</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1)</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0.007 - 0.027)</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 (0.31 - 0.74)</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1.55 - 3.11)</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91 - 4.97)</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83 - 0.9)</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 (0.11 - 0.53)</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0.34 - 0.35)</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97 - 0.97)</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CALU/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CALU/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1:56:18Z</dcterms:created>
  <dcterms:modified xsi:type="dcterms:W3CDTF">2023-02-28T01: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